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яем вход в систему, используем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сываем в файл file.txt названия файлов, содержащихся в каталоге /et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 Дописываем в этот же файл названия файлов, содержащихся в вашем домашнем каталог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409758"/>
            <wp:effectExtent b="0" l="0" r="0" t="0"/>
            <wp:docPr descr="Figure 1: Запись названий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пись названий файлов из каталога /etc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418681"/>
            <wp:effectExtent b="0" l="0" r="0" t="0"/>
            <wp:docPr descr="Figure 2: Дописываем названия файлов из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Дописываем названия файлов из домашнего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водим имена всех файлов из file.txt, имеющих расширение .conf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после чего записываем их в новый текстовой файл conf.tx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6614657"/>
            <wp:effectExtent b="0" l="0" r="0" t="0"/>
            <wp:docPr descr="Figure 3: Вывод имен файлов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вод имен файлов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080758"/>
            <wp:effectExtent b="0" l="0" r="0" t="0"/>
            <wp:docPr descr="Figure 4: Запись в новый текстовый файл conf.txt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пись в новый текстовый файл conf.tx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одим файлы в домашнем каталоге, которые имеют имена, начинающиеся с символа c? Ищем с помощью grep и find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090493"/>
            <wp:effectExtent b="0" l="0" r="0" t="0"/>
            <wp:docPr descr="Figure 5: Вывод файлов, начинающихся с символа c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вод файлов, начинающихся с символа 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дим на экран имена файлов из каталога /etc, начинающиеся с символа h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121279"/>
            <wp:effectExtent b="0" l="0" r="0" t="0"/>
            <wp:docPr descr="Figure 6: Вывод файлов, начинающихся с символа h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вод файлов, начинающихся с символа 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ускае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90945"/>
            <wp:effectExtent b="0" l="0" r="0" t="0"/>
            <wp:docPr descr="Figure 7: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пуск процесс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яем файл ~/logfile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534458"/>
            <wp:effectExtent b="0" l="0" r="0" t="0"/>
            <wp:docPr descr="Figure 8: Удаление файла logfile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Удаление файла logfil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каем из консоли в фоновом режиме редактор gedit. Определяем идентификатор процесса gedit, используя команду ps, конвейер и фильтр grep. Читаем справку (man) команды kill, после чего используем её для завершения процесса gedi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Также можно использовать команду pidof, чтобы найти идентификаторы процесса названных программ, таких как sshd, bash и т.д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213861"/>
            <wp:effectExtent b="0" l="0" r="0" t="0"/>
            <wp:docPr descr="Figure 9: Работа с процессом gedit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абота с процессом gedi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яе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2272566"/>
            <wp:effectExtent b="0" l="0" r="0" t="0"/>
            <wp:docPr descr="Figure 10: Команды df и du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оманды df и du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одим имена всех директорий, имеющихся в домашнем каталог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2272566"/>
            <wp:effectExtent b="0" l="0" r="0" t="0"/>
            <wp:docPr descr="Figure 11: Вывод имен всех директорий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Вывод имен всех директорий домашнего каталога</w:t>
      </w:r>
    </w:p>
    <w:bookmarkEnd w:id="0"/>
    <w:bookmarkEnd w:id="43"/>
    <w:bookmarkStart w:id="44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0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11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1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11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2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3"/>
        </w:numPr>
        <w:pStyle w:val="Compact"/>
      </w:pP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.</w:t>
      </w:r>
    </w:p>
    <w:p>
      <w:pPr>
        <w:numPr>
          <w:ilvl w:val="0"/>
          <w:numId w:val="1013"/>
        </w:numPr>
        <w:pStyle w:val="Compact"/>
      </w:pPr>
      <w:r>
        <w:t xml:space="preserve">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в режиме добавления.</w:t>
      </w:r>
    </w:p>
    <w:p>
      <w:pPr>
        <w:numPr>
          <w:ilvl w:val="0"/>
          <w:numId w:val="101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емая программа. Процесс выполняется один за другим. 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1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</w:t>
      </w:r>
      <w:r>
        <w:t xml:space="preserve"> </w:t>
      </w:r>
      <w:r>
        <w:t xml:space="preserve">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- это процесс инициализации init, являющийся предком всех других процессов в системе.</w:t>
      </w:r>
    </w:p>
    <w:p>
      <w:pPr>
        <w:pStyle w:val="BodyText"/>
      </w:pPr>
      <w:r>
        <w:t xml:space="preserve">GID - 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1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</w:p>
    <w:p>
      <w:pPr>
        <w:numPr>
          <w:ilvl w:val="0"/>
          <w:numId w:val="101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интерактивный просмотрщик процессов.</w:t>
      </w:r>
      <w:r>
        <w:t xml:space="preserve"> </w:t>
      </w:r>
      <w:r>
        <w:t xml:space="preserve">Программа top динамически выводит в режиме реального времени информации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</w:t>
      </w:r>
    </w:p>
    <w:p>
      <w:pPr>
        <w:pStyle w:val="BodyText"/>
      </w:pPr>
      <w:r>
        <w:t xml:space="preserve">Htop – основанный на ncurses просмотрщик процессов подобный top, htop, atop интерактивные просмоторщики процессов, но позволяющий прокручивать список процессов вертикально и горизонтально, чтобы видеть их полные параметры запуска. Управление процессами (остановка, изменение приоритета) может выполняться без ручного ввода их идентификаторов.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.</w:t>
      </w:r>
      <w:r>
        <w:t xml:space="preserve"> </w:t>
      </w:r>
      <w:r>
        <w:t xml:space="preserve">Путь определяет каталог, начиная с которого по всем подкаталогам будет вестись поиск: find ~ -name “f*” -print</w:t>
      </w:r>
    </w:p>
    <w:p>
      <w:pPr>
        <w:numPr>
          <w:ilvl w:val="0"/>
          <w:numId w:val="102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 с помощью команды grep. Например команда grep begin найдёт все файлы, в которых есть слово begin.</w:t>
      </w:r>
    </w:p>
    <w:p>
      <w:pPr>
        <w:numPr>
          <w:ilvl w:val="0"/>
          <w:numId w:val="102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С помощью команды df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команды df ~</w:t>
      </w:r>
    </w:p>
    <w:p>
      <w:pPr>
        <w:numPr>
          <w:ilvl w:val="0"/>
          <w:numId w:val="102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</w:t>
      </w:r>
      <w:r>
        <w:t xml:space="preserve"> 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шина Анастасия Алексеевна</dc:creator>
  <dc:language>ru-RU</dc:language>
  <cp:keywords/>
  <dcterms:created xsi:type="dcterms:W3CDTF">2023-03-16T18:19:02Z</dcterms:created>
  <dcterms:modified xsi:type="dcterms:W3CDTF">2023-03-16T18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